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EB594F" w14:textId="08CF8852" w:rsidR="00991D2F" w:rsidRPr="00A41AB8" w:rsidRDefault="00991D2F" w:rsidP="00991D2F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 w:rsidRPr="00A41AB8">
        <w:rPr>
          <w:rFonts w:ascii="Times New Roman" w:hAnsi="Times New Roman" w:cs="Times New Roman"/>
          <w:b/>
          <w:bCs/>
          <w:sz w:val="28"/>
          <w:szCs w:val="28"/>
          <w:lang w:val="ru-RU"/>
        </w:rPr>
        <w:t>Лабораторная работа 14</w:t>
      </w:r>
    </w:p>
    <w:p w14:paraId="7B211E33" w14:textId="1A084268" w:rsidR="00F546D8" w:rsidRPr="00A41AB8" w:rsidRDefault="00F546D8" w:rsidP="00F546D8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6"/>
          <w:szCs w:val="26"/>
          <w:lang w:val="ru-RU" w:eastAsia="ru-RU"/>
        </w:rPr>
      </w:pPr>
      <w:r w:rsidRPr="00A41AB8">
        <w:rPr>
          <w:rFonts w:ascii="Times New Roman" w:eastAsia="Times New Roman" w:hAnsi="Times New Roman" w:cs="Times New Roman"/>
          <w:b/>
          <w:bCs/>
          <w:sz w:val="26"/>
          <w:szCs w:val="26"/>
          <w:lang w:val="ru-RU" w:eastAsia="ru-RU"/>
        </w:rPr>
        <w:t xml:space="preserve">Упражнение 1: </w:t>
      </w:r>
      <w:r w:rsidRPr="00A41AB8">
        <w:rPr>
          <w:rFonts w:ascii="Times New Roman" w:eastAsia="Times New Roman" w:hAnsi="Times New Roman" w:cs="Times New Roman"/>
          <w:sz w:val="26"/>
          <w:szCs w:val="26"/>
          <w:lang w:val="ru-RU" w:eastAsia="ru-RU"/>
        </w:rPr>
        <w:t>Прочитайте данные о продажах мыла для купания за все месяцы и отобразите их с помощью столбчатой диаграммы. Сохраните этот график на жестком диске</w:t>
      </w:r>
    </w:p>
    <w:p w14:paraId="02E5082B" w14:textId="735315BF" w:rsidR="00F546D8" w:rsidRPr="00A41AB8" w:rsidRDefault="00F546D8" w:rsidP="00F546D8">
      <w:pPr>
        <w:spacing w:before="100" w:beforeAutospacing="1" w:after="100" w:afterAutospacing="1" w:line="240" w:lineRule="auto"/>
        <w:outlineLvl w:val="2"/>
        <w:rPr>
          <w:rFonts w:ascii="Times New Roman" w:hAnsi="Times New Roman" w:cs="Times New Roman"/>
          <w:sz w:val="26"/>
          <w:szCs w:val="26"/>
          <w:lang w:val="ru-RU"/>
        </w:rPr>
      </w:pPr>
      <w:r w:rsidRPr="00A41AB8">
        <w:rPr>
          <w:rFonts w:ascii="Times New Roman" w:hAnsi="Times New Roman" w:cs="Times New Roman"/>
          <w:sz w:val="26"/>
          <w:szCs w:val="26"/>
          <w:lang w:val="ru-RU"/>
        </w:rPr>
        <w:t>Гистограмма должна выглядеть следующим образом.</w:t>
      </w:r>
    </w:p>
    <w:p w14:paraId="557630B4" w14:textId="5E251D8A" w:rsidR="00F546D8" w:rsidRPr="00F546D8" w:rsidRDefault="00F546D8" w:rsidP="00F546D8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6"/>
          <w:szCs w:val="26"/>
          <w:lang w:val="en-US" w:eastAsia="ru-RU"/>
        </w:rPr>
      </w:pPr>
      <w:r w:rsidRPr="00F546D8">
        <w:rPr>
          <w:rFonts w:ascii="Times New Roman" w:hAnsi="Times New Roman" w:cs="Times New Roman"/>
          <w:noProof/>
          <w:sz w:val="26"/>
          <w:szCs w:val="26"/>
        </w:rPr>
        <w:drawing>
          <wp:inline distT="0" distB="0" distL="0" distR="0" wp14:anchorId="4F892B2C" wp14:editId="69B0CB65">
            <wp:extent cx="5105400" cy="3403782"/>
            <wp:effectExtent l="0" t="0" r="0" b="6350"/>
            <wp:docPr id="1" name="Рисунок 1" descr="Matplotlib Exercise 6: Read sales data of bathing soap of all months and show it using a bar chart. Save this plot to your hard dis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tplotlib Exercise 6: Read sales data of bathing soap of all months and show it using a bar chart. Save this plot to your hard disk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4673" cy="34099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38A620" w14:textId="6F9C9ECF" w:rsidR="00F546D8" w:rsidRPr="00A41AB8" w:rsidRDefault="00F546D8" w:rsidP="00F546D8">
      <w:pPr>
        <w:pStyle w:val="3"/>
        <w:rPr>
          <w:sz w:val="26"/>
          <w:szCs w:val="26"/>
          <w:lang w:val="ru-RU"/>
        </w:rPr>
      </w:pPr>
      <w:r w:rsidRPr="00A41AB8">
        <w:rPr>
          <w:sz w:val="26"/>
          <w:szCs w:val="26"/>
          <w:lang w:val="ru-RU"/>
        </w:rPr>
        <w:t xml:space="preserve">Упражнение 2: </w:t>
      </w:r>
      <w:r w:rsidRPr="00A41AB8">
        <w:rPr>
          <w:b w:val="0"/>
          <w:bCs w:val="0"/>
          <w:sz w:val="26"/>
          <w:szCs w:val="26"/>
          <w:lang w:val="ru-RU"/>
        </w:rPr>
        <w:t>Прочитайте общую прибыль за каждый месяц и отобразите ее с помощью гистограммы, чтобы увидеть наиболее распространенные диапазоны прибыли.</w:t>
      </w:r>
    </w:p>
    <w:p w14:paraId="50EB12EB" w14:textId="12EAE93A" w:rsidR="00F546D8" w:rsidRDefault="00F546D8" w:rsidP="00F546D8">
      <w:pPr>
        <w:spacing w:before="100" w:beforeAutospacing="1" w:after="100" w:afterAutospacing="1" w:line="240" w:lineRule="auto"/>
        <w:outlineLvl w:val="2"/>
        <w:rPr>
          <w:rFonts w:ascii="Times New Roman" w:hAnsi="Times New Roman" w:cs="Times New Roman"/>
          <w:sz w:val="26"/>
          <w:szCs w:val="26"/>
          <w:lang w:val="en-US"/>
        </w:rPr>
      </w:pPr>
      <w:r w:rsidRPr="00F546D8">
        <w:rPr>
          <w:rFonts w:ascii="Times New Roman" w:hAnsi="Times New Roman" w:cs="Times New Roman"/>
          <w:sz w:val="26"/>
          <w:szCs w:val="26"/>
          <w:lang w:val="en-US"/>
        </w:rPr>
        <w:t>Гистограмма должна выглядеть так.</w:t>
      </w:r>
    </w:p>
    <w:p w14:paraId="5901FFF4" w14:textId="41EE7C08" w:rsidR="00F546D8" w:rsidRDefault="00F546D8" w:rsidP="00F546D8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6"/>
          <w:szCs w:val="26"/>
          <w:lang w:val="en-US" w:eastAsia="ru-RU"/>
        </w:rPr>
      </w:pPr>
      <w:r>
        <w:rPr>
          <w:noProof/>
        </w:rPr>
        <w:lastRenderedPageBreak/>
        <w:drawing>
          <wp:inline distT="0" distB="0" distL="0" distR="0" wp14:anchorId="3AE64F8E" wp14:editId="66400AE2">
            <wp:extent cx="5086350" cy="3391081"/>
            <wp:effectExtent l="0" t="0" r="0" b="0"/>
            <wp:docPr id="2" name="Рисунок 2" descr="Matplotlib Exercise 7: Read the total profit of each month and show it using the histogram to see most common profit rang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Matplotlib Exercise 7: Read the total profit of each month and show it using the histogram to see most common profit ranges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8206" cy="3398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6207D1" w14:textId="687CCA10" w:rsidR="00F546D8" w:rsidRPr="00A41AB8" w:rsidRDefault="00F546D8" w:rsidP="00F546D8">
      <w:pPr>
        <w:pStyle w:val="3"/>
        <w:rPr>
          <w:b w:val="0"/>
          <w:bCs w:val="0"/>
          <w:sz w:val="26"/>
          <w:szCs w:val="26"/>
          <w:lang w:val="ru-RU"/>
        </w:rPr>
      </w:pPr>
      <w:r w:rsidRPr="00A41AB8">
        <w:rPr>
          <w:sz w:val="26"/>
          <w:szCs w:val="26"/>
          <w:lang w:val="ru-RU"/>
        </w:rPr>
        <w:t xml:space="preserve">Упражнение 3: </w:t>
      </w:r>
      <w:r w:rsidRPr="00A41AB8">
        <w:rPr>
          <w:b w:val="0"/>
          <w:bCs w:val="0"/>
          <w:sz w:val="26"/>
          <w:szCs w:val="26"/>
          <w:lang w:val="ru-RU"/>
        </w:rPr>
        <w:t>Рассчитайте общие данные по продажам за прошлый год для каждого продукта и отобразите их с помощью круговой диаграммы.</w:t>
      </w:r>
    </w:p>
    <w:p w14:paraId="39CA7A62" w14:textId="77777777" w:rsidR="00F546D8" w:rsidRPr="00A41AB8" w:rsidRDefault="00F546D8" w:rsidP="00F546D8">
      <w:pPr>
        <w:pStyle w:val="a4"/>
        <w:rPr>
          <w:lang w:val="ru-RU"/>
        </w:rPr>
      </w:pPr>
      <w:r w:rsidRPr="00A41AB8">
        <w:rPr>
          <w:rStyle w:val="a5"/>
          <w:lang w:val="ru-RU"/>
        </w:rPr>
        <w:t xml:space="preserve">Примечание </w:t>
      </w:r>
      <w:r w:rsidRPr="00A41AB8">
        <w:rPr>
          <w:lang w:val="ru-RU"/>
        </w:rPr>
        <w:t>: на круговой диаграмме отображается количество проданных за год единиц каждого продукта в процентах.</w:t>
      </w:r>
    </w:p>
    <w:p w14:paraId="27C5D945" w14:textId="77777777" w:rsidR="00F546D8" w:rsidRPr="00A41AB8" w:rsidRDefault="00F546D8" w:rsidP="00F546D8">
      <w:pPr>
        <w:pStyle w:val="a4"/>
        <w:rPr>
          <w:lang w:val="ru-RU"/>
        </w:rPr>
      </w:pPr>
      <w:r w:rsidRPr="00A41AB8">
        <w:rPr>
          <w:lang w:val="ru-RU"/>
        </w:rPr>
        <w:t>Круговая диаграмма должна выглядеть следующим образом.</w:t>
      </w:r>
    </w:p>
    <w:p w14:paraId="1660A819" w14:textId="1B97F974" w:rsidR="00F546D8" w:rsidRDefault="00F546D8" w:rsidP="00F546D8">
      <w:pPr>
        <w:pStyle w:val="3"/>
        <w:rPr>
          <w:sz w:val="26"/>
          <w:szCs w:val="26"/>
          <w:lang w:val="en-US"/>
        </w:rPr>
      </w:pPr>
      <w:r>
        <w:rPr>
          <w:noProof/>
        </w:rPr>
        <w:drawing>
          <wp:inline distT="0" distB="0" distL="0" distR="0" wp14:anchorId="592949AF" wp14:editId="2A1E4BC1">
            <wp:extent cx="5410200" cy="3606993"/>
            <wp:effectExtent l="0" t="0" r="0" b="0"/>
            <wp:docPr id="3" name="Рисунок 3" descr="Matplotlib Exercise 8: Calculate total sale data for last year for each product and show it using a Pie cha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Matplotlib Exercise 8: Calculate total sale data for last year for each product and show it using a Pie chart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8300" cy="36123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7B485A" w14:textId="3849F6A3" w:rsidR="00F546D8" w:rsidRPr="00A41AB8" w:rsidRDefault="00F546D8" w:rsidP="00F546D8">
      <w:pPr>
        <w:pStyle w:val="3"/>
        <w:rPr>
          <w:b w:val="0"/>
          <w:bCs w:val="0"/>
          <w:sz w:val="26"/>
          <w:szCs w:val="26"/>
          <w:lang w:val="ru-RU"/>
        </w:rPr>
      </w:pPr>
      <w:r w:rsidRPr="00A41AB8">
        <w:rPr>
          <w:sz w:val="26"/>
          <w:szCs w:val="26"/>
          <w:lang w:val="ru-RU"/>
        </w:rPr>
        <w:t xml:space="preserve">Упражнение 4: </w:t>
      </w:r>
      <w:r w:rsidRPr="00A41AB8">
        <w:rPr>
          <w:b w:val="0"/>
          <w:bCs w:val="0"/>
          <w:sz w:val="26"/>
          <w:szCs w:val="26"/>
          <w:lang w:val="ru-RU"/>
        </w:rPr>
        <w:t>Прочитайте «Мыло для купания» для умывания лица за все месяцы и отобразите его с помощью подсюжета</w:t>
      </w:r>
    </w:p>
    <w:p w14:paraId="0887A715" w14:textId="4C3D7DDE" w:rsidR="00F546D8" w:rsidRPr="00F546D8" w:rsidRDefault="00F546D8" w:rsidP="00F546D8">
      <w:pPr>
        <w:pStyle w:val="3"/>
        <w:rPr>
          <w:sz w:val="26"/>
          <w:szCs w:val="26"/>
          <w:lang w:val="en-US"/>
        </w:rPr>
      </w:pPr>
      <w:r>
        <w:rPr>
          <w:noProof/>
        </w:rPr>
        <w:lastRenderedPageBreak/>
        <w:drawing>
          <wp:inline distT="0" distB="0" distL="0" distR="0" wp14:anchorId="18A7467B" wp14:editId="26C18A19">
            <wp:extent cx="5400675" cy="3600642"/>
            <wp:effectExtent l="0" t="0" r="0" b="0"/>
            <wp:docPr id="4" name="Рисунок 4" descr="Matplotlib Exercise 9: Read Bathing soap facewash of all months and display it using the Subpl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Matplotlib Exercise 9: Read Bathing soap facewash of all months and display it using the Subplot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7028" cy="3604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EC6AE5" w14:textId="46364E32" w:rsidR="00F546D8" w:rsidRPr="00A41AB8" w:rsidRDefault="00F546D8" w:rsidP="00F546D8">
      <w:pPr>
        <w:pStyle w:val="3"/>
        <w:rPr>
          <w:b w:val="0"/>
          <w:bCs w:val="0"/>
          <w:lang w:val="ru-RU"/>
        </w:rPr>
      </w:pPr>
      <w:r w:rsidRPr="00A41AB8">
        <w:rPr>
          <w:lang w:val="ru-RU"/>
        </w:rPr>
        <w:t xml:space="preserve">Упражнение 5: </w:t>
      </w:r>
      <w:r w:rsidRPr="00A41AB8">
        <w:rPr>
          <w:b w:val="0"/>
          <w:bCs w:val="0"/>
          <w:lang w:val="ru-RU"/>
        </w:rPr>
        <w:t>Прочитайте все данные о продажах продукции и покажите их с помощью стековой диаграммы.</w:t>
      </w:r>
    </w:p>
    <w:p w14:paraId="2C62ACCE" w14:textId="48AB1AC1" w:rsidR="00F546D8" w:rsidRPr="00F546D8" w:rsidRDefault="00F546D8" w:rsidP="00F546D8">
      <w:pPr>
        <w:pStyle w:val="3"/>
        <w:rPr>
          <w:lang w:val="en-US"/>
        </w:rPr>
      </w:pPr>
      <w:r>
        <w:rPr>
          <w:noProof/>
        </w:rPr>
        <w:drawing>
          <wp:inline distT="0" distB="0" distL="0" distR="0" wp14:anchorId="6A45B388" wp14:editId="3AA54A87">
            <wp:extent cx="5940425" cy="3960495"/>
            <wp:effectExtent l="0" t="0" r="3175" b="1905"/>
            <wp:docPr id="5" name="Рисунок 5" descr="Matplotlib Exercise 10: Read all product sales data and show it using the stack pl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Matplotlib Exercise 10: Read all product sales data and show it using the stack plot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3960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4994CF" w14:textId="77777777" w:rsidR="00F546D8" w:rsidRPr="00F546D8" w:rsidRDefault="00F546D8" w:rsidP="00F546D8">
      <w:pPr>
        <w:pStyle w:val="3"/>
        <w:rPr>
          <w:sz w:val="26"/>
          <w:szCs w:val="26"/>
          <w:lang w:val="en-US"/>
        </w:rPr>
      </w:pPr>
    </w:p>
    <w:p w14:paraId="24516E58" w14:textId="77777777" w:rsidR="00D21B4F" w:rsidRPr="00F546D8" w:rsidRDefault="00D21B4F">
      <w:pPr>
        <w:rPr>
          <w:lang w:val="en-US"/>
        </w:rPr>
      </w:pPr>
    </w:p>
    <w:sectPr w:rsidR="00D21B4F" w:rsidRPr="00F546D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G0NDUwMLEwNja2MDdX0lEKTi0uzszPAykwrgUAJuAgoiwAAAA="/>
  </w:docVars>
  <w:rsids>
    <w:rsidRoot w:val="00991D2F"/>
    <w:rsid w:val="00054456"/>
    <w:rsid w:val="00073E1F"/>
    <w:rsid w:val="001850E3"/>
    <w:rsid w:val="00226DBE"/>
    <w:rsid w:val="00255EF5"/>
    <w:rsid w:val="002F4D15"/>
    <w:rsid w:val="00371A40"/>
    <w:rsid w:val="004E6A3E"/>
    <w:rsid w:val="004F30B4"/>
    <w:rsid w:val="005600D9"/>
    <w:rsid w:val="00562FB1"/>
    <w:rsid w:val="005F0DA1"/>
    <w:rsid w:val="005F7795"/>
    <w:rsid w:val="006A3BAE"/>
    <w:rsid w:val="006B432D"/>
    <w:rsid w:val="006E113E"/>
    <w:rsid w:val="00701298"/>
    <w:rsid w:val="00753D9C"/>
    <w:rsid w:val="007B4B72"/>
    <w:rsid w:val="007F47A6"/>
    <w:rsid w:val="00832C5C"/>
    <w:rsid w:val="00885296"/>
    <w:rsid w:val="008B495A"/>
    <w:rsid w:val="00926215"/>
    <w:rsid w:val="00991D2F"/>
    <w:rsid w:val="00A41AB8"/>
    <w:rsid w:val="00B1330F"/>
    <w:rsid w:val="00B14881"/>
    <w:rsid w:val="00B45B36"/>
    <w:rsid w:val="00BD00E8"/>
    <w:rsid w:val="00BF3C8D"/>
    <w:rsid w:val="00C9633F"/>
    <w:rsid w:val="00CB1E20"/>
    <w:rsid w:val="00D14A28"/>
    <w:rsid w:val="00D21B4F"/>
    <w:rsid w:val="00DA0D9A"/>
    <w:rsid w:val="00DB11B6"/>
    <w:rsid w:val="00DC4E92"/>
    <w:rsid w:val="00F069F3"/>
    <w:rsid w:val="00F15E4C"/>
    <w:rsid w:val="00F22225"/>
    <w:rsid w:val="00F546D8"/>
    <w:rsid w:val="00FE44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128A766"/>
  <w15:chartTrackingRefBased/>
  <w15:docId w15:val="{D3972154-5C85-4287-8F8A-9BC21433B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91D2F"/>
  </w:style>
  <w:style w:type="paragraph" w:styleId="3">
    <w:name w:val="heading 3"/>
    <w:basedOn w:val="a"/>
    <w:link w:val="30"/>
    <w:uiPriority w:val="9"/>
    <w:qFormat/>
    <w:rsid w:val="00F546D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91D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30">
    <w:name w:val="Заголовок 3 Знак"/>
    <w:basedOn w:val="a0"/>
    <w:link w:val="3"/>
    <w:uiPriority w:val="9"/>
    <w:rsid w:val="00F546D8"/>
    <w:rPr>
      <w:rFonts w:ascii="Times New Roman" w:eastAsia="Times New Roman" w:hAnsi="Times New Roman" w:cs="Times New Roman"/>
      <w:b/>
      <w:bCs/>
      <w:sz w:val="27"/>
      <w:szCs w:val="27"/>
      <w:lang w:val="ru" w:eastAsia="ru-RU"/>
    </w:rPr>
  </w:style>
  <w:style w:type="paragraph" w:styleId="a4">
    <w:name w:val="Normal (Web)"/>
    <w:basedOn w:val="a"/>
    <w:uiPriority w:val="99"/>
    <w:semiHidden/>
    <w:unhideWhenUsed/>
    <w:rsid w:val="00F546D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5">
    <w:name w:val="Strong"/>
    <w:basedOn w:val="a0"/>
    <w:uiPriority w:val="22"/>
    <w:qFormat/>
    <w:rsid w:val="00F546D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4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01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1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1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61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2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132</Words>
  <Characters>814</Characters>
  <Application>Microsoft Office Word</Application>
  <DocSecurity>0</DocSecurity>
  <Lines>25</Lines>
  <Paragraphs>11</Paragraphs>
  <ScaleCrop>false</ScaleCrop>
  <Company/>
  <LinksUpToDate>false</LinksUpToDate>
  <CharactersWithSpaces>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арюкин Владислав</dc:creator>
  <cp:keywords/>
  <dc:description/>
  <cp:lastModifiedBy>Владислав Карюкин</cp:lastModifiedBy>
  <cp:revision>5</cp:revision>
  <dcterms:created xsi:type="dcterms:W3CDTF">2020-11-09T07:08:00Z</dcterms:created>
  <dcterms:modified xsi:type="dcterms:W3CDTF">2024-10-30T0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7c1bd91f2df9bc6cc7ad835527e773bc5a00fc3e3b86cda2cc682613c0aa8e5</vt:lpwstr>
  </property>
</Properties>
</file>